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4194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Gloria Kozł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kub Dziewul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